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page" w:horzAnchor="margin" w:tblpXSpec="center" w:tblpY="1701"/>
        <w:tblW w:w="0" w:type="auto"/>
        <w:tblLook w:val="04A0" w:firstRow="1" w:lastRow="0" w:firstColumn="1" w:lastColumn="0" w:noHBand="0" w:noVBand="1"/>
      </w:tblPr>
      <w:tblGrid>
        <w:gridCol w:w="4658"/>
        <w:gridCol w:w="4658"/>
      </w:tblGrid>
      <w:tr w:rsidR="00AD4121" w14:paraId="06CF9C0B" w14:textId="77777777" w:rsidTr="000B5286">
        <w:trPr>
          <w:trHeight w:val="253"/>
        </w:trPr>
        <w:tc>
          <w:tcPr>
            <w:tcW w:w="4658" w:type="dxa"/>
          </w:tcPr>
          <w:p w14:paraId="7393C631" w14:textId="2B30F822" w:rsidR="00AD4121" w:rsidRPr="00135C7C" w:rsidRDefault="00AD4121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C7C">
              <w:rPr>
                <w:rFonts w:ascii="Times New Roman" w:hAnsi="Times New Roman" w:cs="Times New Roman"/>
                <w:b/>
                <w:sz w:val="24"/>
                <w:szCs w:val="24"/>
              </w:rPr>
              <w:t>Marked by Group:</w:t>
            </w:r>
          </w:p>
        </w:tc>
        <w:tc>
          <w:tcPr>
            <w:tcW w:w="4658" w:type="dxa"/>
          </w:tcPr>
          <w:p w14:paraId="07273958" w14:textId="3369C42A" w:rsidR="00AD4121" w:rsidRDefault="0070160E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15</w:t>
            </w:r>
          </w:p>
        </w:tc>
      </w:tr>
      <w:tr w:rsidR="00AD4121" w14:paraId="43994F8F" w14:textId="77777777" w:rsidTr="000B5286">
        <w:trPr>
          <w:trHeight w:val="244"/>
        </w:trPr>
        <w:tc>
          <w:tcPr>
            <w:tcW w:w="4658" w:type="dxa"/>
          </w:tcPr>
          <w:p w14:paraId="65A218E0" w14:textId="494576CD" w:rsidR="00AD4121" w:rsidRPr="00135C7C" w:rsidRDefault="00AD4121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C7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Group &amp; Project Name under evaluation:                                                                         </w:t>
            </w:r>
          </w:p>
        </w:tc>
        <w:tc>
          <w:tcPr>
            <w:tcW w:w="4658" w:type="dxa"/>
          </w:tcPr>
          <w:p w14:paraId="16A14323" w14:textId="44455D83" w:rsidR="00AD4121" w:rsidRDefault="0070160E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eam 10 – Toronto Parking Project</w:t>
            </w:r>
          </w:p>
        </w:tc>
      </w:tr>
      <w:tr w:rsidR="00AD4121" w14:paraId="211392F2" w14:textId="77777777" w:rsidTr="000B5286">
        <w:trPr>
          <w:trHeight w:val="253"/>
        </w:trPr>
        <w:tc>
          <w:tcPr>
            <w:tcW w:w="4658" w:type="dxa"/>
          </w:tcPr>
          <w:p w14:paraId="6B8E037A" w14:textId="4C547252" w:rsidR="00AD4121" w:rsidRPr="00135C7C" w:rsidRDefault="00AD4121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35C7C">
              <w:rPr>
                <w:rFonts w:ascii="Times New Roman" w:hAnsi="Times New Roman" w:cs="Times New Roman"/>
                <w:b/>
                <w:sz w:val="24"/>
                <w:szCs w:val="24"/>
              </w:rPr>
              <w:t>Mark</w:t>
            </w:r>
            <w:r w:rsidR="00B27A79" w:rsidRPr="00135C7C">
              <w:rPr>
                <w:rFonts w:ascii="Times New Roman" w:hAnsi="Times New Roman" w:cs="Times New Roman"/>
                <w:b/>
                <w:sz w:val="24"/>
                <w:szCs w:val="24"/>
              </w:rPr>
              <w:t>s:</w:t>
            </w:r>
          </w:p>
        </w:tc>
        <w:tc>
          <w:tcPr>
            <w:tcW w:w="4658" w:type="dxa"/>
          </w:tcPr>
          <w:p w14:paraId="42285A0E" w14:textId="32B79AFB" w:rsidR="00AD4121" w:rsidRDefault="0070160E" w:rsidP="000B528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0/50</w:t>
            </w:r>
          </w:p>
        </w:tc>
      </w:tr>
    </w:tbl>
    <w:p w14:paraId="50C6739D" w14:textId="6B21D45F" w:rsidR="00AD4121" w:rsidRPr="000B5286" w:rsidRDefault="00C607F7" w:rsidP="000B528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eastAsia="SimSun" w:hAnsi="Times New Roman" w:cs="Times New Roman"/>
          <w:b/>
          <w:bCs/>
          <w:color w:val="FF0000"/>
          <w:sz w:val="40"/>
          <w:szCs w:val="40"/>
        </w:rPr>
        <w:t>Project Demo</w:t>
      </w:r>
      <w:r w:rsidR="002A74BF" w:rsidRPr="002A74BF">
        <w:rPr>
          <w:rFonts w:ascii="Times New Roman" w:eastAsia="SimSun" w:hAnsi="Times New Roman" w:cs="Times New Roman"/>
          <w:b/>
          <w:bCs/>
          <w:color w:val="FF0000"/>
          <w:sz w:val="40"/>
          <w:szCs w:val="40"/>
        </w:rPr>
        <w:t xml:space="preserve"> </w:t>
      </w:r>
      <w:r w:rsidR="000B5286" w:rsidRPr="000B5286">
        <w:rPr>
          <w:rFonts w:ascii="Times New Roman" w:eastAsia="SimSun" w:hAnsi="Times New Roman" w:cs="Times New Roman"/>
          <w:b/>
          <w:bCs/>
          <w:color w:val="FF0000"/>
          <w:sz w:val="40"/>
          <w:szCs w:val="40"/>
        </w:rPr>
        <w:t>Marking Scheme</w:t>
      </w:r>
    </w:p>
    <w:p w14:paraId="5BF3A08B" w14:textId="77777777" w:rsidR="002924E7" w:rsidRDefault="00AD4121" w:rsidP="00A35D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1704734C" w14:textId="67239AB9" w:rsidR="00AD4121" w:rsidRDefault="00AD4121" w:rsidP="00A35D7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eedback: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066"/>
      </w:tblGrid>
      <w:tr w:rsidR="00AD4121" w14:paraId="5573A13D" w14:textId="77777777" w:rsidTr="000B5286">
        <w:trPr>
          <w:trHeight w:val="2642"/>
          <w:jc w:val="center"/>
        </w:trPr>
        <w:tc>
          <w:tcPr>
            <w:tcW w:w="10066" w:type="dxa"/>
          </w:tcPr>
          <w:p w14:paraId="0A1C8BD8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2FBE723" w14:textId="24CF6733" w:rsidR="00AD4121" w:rsidRDefault="0070160E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-Great work, no complaints</w:t>
            </w:r>
          </w:p>
          <w:p w14:paraId="2C305DE5" w14:textId="16FDCC66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1973335" w14:textId="40943D0A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1F678BC" w14:textId="37827E71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4398D18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3ADBA2B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7ABA42D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063535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EB3669" w14:textId="77777777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593781D" w14:textId="0B3427E5" w:rsidR="00AD4121" w:rsidRDefault="00AD4121" w:rsidP="00A35D7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068EC806" w14:textId="77777777" w:rsidR="00AD4121" w:rsidRDefault="00AD4121"/>
    <w:tbl>
      <w:tblPr>
        <w:tblStyle w:val="TableGrid"/>
        <w:tblW w:w="0" w:type="auto"/>
        <w:tblInd w:w="945" w:type="dxa"/>
        <w:tblLook w:val="04A0" w:firstRow="1" w:lastRow="0" w:firstColumn="1" w:lastColumn="0" w:noHBand="0" w:noVBand="1"/>
      </w:tblPr>
      <w:tblGrid>
        <w:gridCol w:w="8209"/>
        <w:gridCol w:w="1330"/>
      </w:tblGrid>
      <w:tr w:rsidR="00311F68" w:rsidRPr="00A73631" w14:paraId="4C3DFD19" w14:textId="77777777" w:rsidTr="00311F68">
        <w:tc>
          <w:tcPr>
            <w:tcW w:w="0" w:type="auto"/>
          </w:tcPr>
          <w:p w14:paraId="0C4CE578" w14:textId="6304757F" w:rsidR="00311F68" w:rsidRPr="00A73631" w:rsidRDefault="00311F68" w:rsidP="00E42BEC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 w:rsidR="0059446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mo Marking Scheme</w:t>
            </w:r>
          </w:p>
        </w:tc>
        <w:tc>
          <w:tcPr>
            <w:tcW w:w="0" w:type="auto"/>
          </w:tcPr>
          <w:p w14:paraId="7D0BE430" w14:textId="77777777" w:rsidR="00311F68" w:rsidRPr="00A73631" w:rsidRDefault="00311F68" w:rsidP="00E42BEC">
            <w:pPr>
              <w:jc w:val="center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Max Mark</w:t>
            </w:r>
          </w:p>
        </w:tc>
      </w:tr>
      <w:tr w:rsidR="00311F68" w:rsidRPr="00A73631" w14:paraId="14422A95" w14:textId="77777777" w:rsidTr="00311F68">
        <w:tc>
          <w:tcPr>
            <w:tcW w:w="0" w:type="auto"/>
          </w:tcPr>
          <w:p w14:paraId="01238512" w14:textId="77777777" w:rsidR="00311F68" w:rsidRPr="00A73631" w:rsidRDefault="00311F68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AB4C6F9" w14:textId="77777777" w:rsidR="00311F68" w:rsidRPr="00A73631" w:rsidRDefault="00311F68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7C565E" w:rsidRPr="00A73631" w14:paraId="3DEA4ADD" w14:textId="77777777" w:rsidTr="00311F68">
        <w:tc>
          <w:tcPr>
            <w:tcW w:w="0" w:type="auto"/>
          </w:tcPr>
          <w:p w14:paraId="28D694B2" w14:textId="2DF9EFDB" w:rsidR="007C565E" w:rsidRPr="00A73631" w:rsidRDefault="007C565E" w:rsidP="00E42BEC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pecification Negotiation </w:t>
            </w:r>
          </w:p>
        </w:tc>
        <w:tc>
          <w:tcPr>
            <w:tcW w:w="0" w:type="auto"/>
          </w:tcPr>
          <w:p w14:paraId="4B134927" w14:textId="1E72FCBD" w:rsidR="007C565E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10/</w:t>
            </w:r>
            <w:r w:rsidR="007C565E">
              <w:rPr>
                <w:rFonts w:ascii="Times New Roman" w:eastAsia="SimSun" w:hAnsi="Times New Roman" w:cs="Times New Roman"/>
                <w:sz w:val="24"/>
                <w:szCs w:val="24"/>
              </w:rPr>
              <w:t>10</w:t>
            </w:r>
          </w:p>
        </w:tc>
      </w:tr>
      <w:tr w:rsidR="007C565E" w:rsidRPr="00A73631" w14:paraId="5F5EE45F" w14:textId="77777777" w:rsidTr="00311F68">
        <w:tc>
          <w:tcPr>
            <w:tcW w:w="0" w:type="auto"/>
          </w:tcPr>
          <w:p w14:paraId="6046D720" w14:textId="4795C5AC" w:rsidR="007C565E" w:rsidRPr="007C565E" w:rsidRDefault="007C565E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C565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v team ha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organized meeting with PM to discuss SRS provided</w:t>
            </w:r>
          </w:p>
        </w:tc>
        <w:tc>
          <w:tcPr>
            <w:tcW w:w="0" w:type="auto"/>
          </w:tcPr>
          <w:p w14:paraId="18B7D479" w14:textId="4AFB4E13" w:rsidR="007C565E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7C565E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7C565E" w:rsidRPr="00A73631" w14:paraId="18E8F060" w14:textId="77777777" w:rsidTr="00311F68">
        <w:tc>
          <w:tcPr>
            <w:tcW w:w="0" w:type="auto"/>
          </w:tcPr>
          <w:p w14:paraId="566BF61D" w14:textId="2BE27C94" w:rsidR="007C565E" w:rsidRPr="007C565E" w:rsidRDefault="007C565E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 finalized list of functionalities/use cases has been agreed by Dev an</w:t>
            </w:r>
            <w:r w:rsidR="009F227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PM</w:t>
            </w:r>
          </w:p>
        </w:tc>
        <w:tc>
          <w:tcPr>
            <w:tcW w:w="0" w:type="auto"/>
          </w:tcPr>
          <w:p w14:paraId="06CD9C11" w14:textId="5FBBE0D9" w:rsidR="007C565E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7C565E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7C565E" w:rsidRPr="00A73631" w14:paraId="2FFE909B" w14:textId="77777777" w:rsidTr="00311F68">
        <w:tc>
          <w:tcPr>
            <w:tcW w:w="0" w:type="auto"/>
          </w:tcPr>
          <w:p w14:paraId="4CCAA968" w14:textId="77777777" w:rsidR="007C565E" w:rsidRPr="007C565E" w:rsidRDefault="007C565E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14:paraId="15D1E302" w14:textId="77777777" w:rsidR="007C565E" w:rsidRDefault="007C565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311F68" w:rsidRPr="00A73631" w14:paraId="01E8CFD6" w14:textId="77777777" w:rsidTr="00311F68">
        <w:tc>
          <w:tcPr>
            <w:tcW w:w="0" w:type="auto"/>
          </w:tcPr>
          <w:p w14:paraId="49685931" w14:textId="07136446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Quality of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emo</w:t>
            </w:r>
            <w:r w:rsidRPr="00A7363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43327615" w14:textId="7DB1BE60" w:rsidR="00311F68" w:rsidRPr="00A73631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15/</w:t>
            </w:r>
            <w:r w:rsidR="00B247DF">
              <w:rPr>
                <w:rFonts w:ascii="Times New Roman" w:eastAsia="SimSun" w:hAnsi="Times New Roman" w:cs="Times New Roman"/>
                <w:sz w:val="24"/>
                <w:szCs w:val="24"/>
              </w:rPr>
              <w:t>1</w:t>
            </w:r>
            <w:r w:rsidR="00DD0526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311F68" w:rsidRPr="00A73631" w14:paraId="1E66610C" w14:textId="77777777" w:rsidTr="00311F68">
        <w:tc>
          <w:tcPr>
            <w:tcW w:w="0" w:type="auto"/>
          </w:tcPr>
          <w:p w14:paraId="5B79EDCD" w14:textId="58D72584" w:rsidR="00311F68" w:rsidRPr="00A73631" w:rsidRDefault="00B247DF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mo is w</w:t>
            </w:r>
            <w:r w:rsidR="00311F68" w:rsidRPr="00A736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ll</w:t>
            </w:r>
            <w:r w:rsidR="008B7B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11F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esent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/organized </w:t>
            </w:r>
            <w:r w:rsidR="00311F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6FA4BFFE" w14:textId="322CA322" w:rsidR="00311F68" w:rsidRPr="00A73631" w:rsidRDefault="0070160E" w:rsidP="007C565E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B247DF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311F68" w:rsidRPr="00A73631" w14:paraId="20E424FF" w14:textId="77777777" w:rsidTr="00311F68">
        <w:tc>
          <w:tcPr>
            <w:tcW w:w="0" w:type="auto"/>
          </w:tcPr>
          <w:p w14:paraId="58A5C0E1" w14:textId="6001667F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lear overview of the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mo</w:t>
            </w:r>
          </w:p>
        </w:tc>
        <w:tc>
          <w:tcPr>
            <w:tcW w:w="0" w:type="auto"/>
          </w:tcPr>
          <w:p w14:paraId="69E5686E" w14:textId="0DF4107D" w:rsidR="00311F68" w:rsidRPr="00A73631" w:rsidRDefault="0070160E" w:rsidP="007C565E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B247DF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311F68" w:rsidRPr="00A73631" w14:paraId="70F4137B" w14:textId="77777777" w:rsidTr="00311F68">
        <w:tc>
          <w:tcPr>
            <w:tcW w:w="0" w:type="auto"/>
          </w:tcPr>
          <w:p w14:paraId="333A0AE2" w14:textId="0DB2F994" w:rsidR="00311F68" w:rsidRPr="00A73631" w:rsidRDefault="0083415B" w:rsidP="00E42BEC">
            <w:pPr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Demonstration involves reasonable size of data (e.g. &gt;</w:t>
            </w:r>
            <w:r w:rsidR="00DD0526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 1</w:t>
            </w:r>
            <w:r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00 </w:t>
            </w:r>
            <w:r w:rsidR="00DD0526">
              <w:rPr>
                <w:rFonts w:ascii="Times New Roman" w:eastAsia="SimSun" w:hAnsi="Times New Roman" w:cs="Times New Roman"/>
                <w:sz w:val="24"/>
                <w:szCs w:val="24"/>
              </w:rPr>
              <w:t xml:space="preserve">example </w:t>
            </w: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data instances)</w:t>
            </w:r>
          </w:p>
        </w:tc>
        <w:tc>
          <w:tcPr>
            <w:tcW w:w="0" w:type="auto"/>
          </w:tcPr>
          <w:p w14:paraId="54C05119" w14:textId="35C2CC1A" w:rsidR="00311F68" w:rsidRPr="00A73631" w:rsidRDefault="0070160E" w:rsidP="00A34455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A34455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7C565E" w:rsidRPr="00A73631" w14:paraId="72B8ACB1" w14:textId="77777777" w:rsidTr="00311F68">
        <w:tc>
          <w:tcPr>
            <w:tcW w:w="0" w:type="auto"/>
          </w:tcPr>
          <w:p w14:paraId="2626FF5E" w14:textId="77777777" w:rsidR="007C565E" w:rsidRPr="00A73631" w:rsidRDefault="007C565E" w:rsidP="00E42BEC">
            <w:pPr>
              <w:jc w:val="both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411F8EDE" w14:textId="77777777" w:rsidR="007C565E" w:rsidRPr="00A73631" w:rsidRDefault="007C565E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311F68" w:rsidRPr="00A73631" w14:paraId="760D4DC7" w14:textId="77777777" w:rsidTr="00311F68">
        <w:tc>
          <w:tcPr>
            <w:tcW w:w="0" w:type="auto"/>
          </w:tcPr>
          <w:p w14:paraId="5E9C48FF" w14:textId="37F6647B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Quality of </w:t>
            </w:r>
            <w:r w:rsidR="008C726B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veloped Software</w:t>
            </w:r>
          </w:p>
        </w:tc>
        <w:tc>
          <w:tcPr>
            <w:tcW w:w="0" w:type="auto"/>
          </w:tcPr>
          <w:p w14:paraId="2CA94D75" w14:textId="6867D14E" w:rsidR="00311F68" w:rsidRPr="00A73631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15/</w:t>
            </w:r>
            <w:r w:rsidR="00305CCB">
              <w:rPr>
                <w:rFonts w:ascii="Times New Roman" w:eastAsia="SimSun" w:hAnsi="Times New Roman" w:cs="Times New Roman"/>
                <w:sz w:val="24"/>
                <w:szCs w:val="24"/>
              </w:rPr>
              <w:t>15</w:t>
            </w:r>
          </w:p>
        </w:tc>
      </w:tr>
      <w:tr w:rsidR="00311F68" w:rsidRPr="00A73631" w14:paraId="2862EF91" w14:textId="77777777" w:rsidTr="00311F68">
        <w:tc>
          <w:tcPr>
            <w:tcW w:w="0" w:type="auto"/>
          </w:tcPr>
          <w:p w14:paraId="562269A8" w14:textId="77777777" w:rsidR="00311F68" w:rsidRDefault="008C726B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ach of the agreed functionalities/use cases has been presented/demonstrated </w:t>
            </w:r>
          </w:p>
          <w:p w14:paraId="776DC80C" w14:textId="5F69FF90" w:rsidR="008C726B" w:rsidRPr="00A73631" w:rsidRDefault="008C726B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 the demo </w:t>
            </w:r>
            <w:r w:rsidRPr="008C726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-1 for each missing functionality/use case)</w:t>
            </w:r>
          </w:p>
        </w:tc>
        <w:tc>
          <w:tcPr>
            <w:tcW w:w="0" w:type="auto"/>
          </w:tcPr>
          <w:p w14:paraId="49A05ED5" w14:textId="252CA72E" w:rsidR="00311F68" w:rsidRPr="00A73631" w:rsidRDefault="0070160E" w:rsidP="008C726B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/</w:t>
            </w:r>
            <w:r w:rsidR="00DD0526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</w:p>
        </w:tc>
      </w:tr>
      <w:tr w:rsidR="00311F68" w:rsidRPr="00A73631" w14:paraId="2651BF88" w14:textId="77777777" w:rsidTr="00311F68">
        <w:tc>
          <w:tcPr>
            <w:tcW w:w="0" w:type="auto"/>
          </w:tcPr>
          <w:p w14:paraId="55CA03D1" w14:textId="77777777" w:rsidR="00DD0526" w:rsidRDefault="008C726B" w:rsidP="008C726B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ach of the </w:t>
            </w:r>
            <w:r w:rsidR="00DD0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mplemented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unctionalities/use cases </w:t>
            </w:r>
            <w:r w:rsidR="00DD0526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s consistent with the </w:t>
            </w:r>
          </w:p>
          <w:p w14:paraId="768D4D83" w14:textId="70F18DE7" w:rsidR="008C726B" w:rsidRPr="00A73631" w:rsidRDefault="00DD0526" w:rsidP="008C726B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greed SRS between Dev and PM</w:t>
            </w:r>
            <w:r w:rsidR="008C726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8C726B" w:rsidRPr="008C726B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-1 for each incorrect functionality/use case)</w:t>
            </w:r>
          </w:p>
        </w:tc>
        <w:tc>
          <w:tcPr>
            <w:tcW w:w="0" w:type="auto"/>
          </w:tcPr>
          <w:p w14:paraId="25E39181" w14:textId="6FEEAF90" w:rsidR="00311F68" w:rsidRPr="00A73631" w:rsidRDefault="0070160E" w:rsidP="008C726B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10/</w:t>
            </w:r>
            <w:r w:rsidR="00305CCB">
              <w:rPr>
                <w:rFonts w:ascii="Times New Roman" w:eastAsia="SimSun" w:hAnsi="Times New Roman" w:cs="Times New Roman"/>
                <w:sz w:val="24"/>
                <w:szCs w:val="24"/>
              </w:rPr>
              <w:t>10</w:t>
            </w:r>
          </w:p>
        </w:tc>
      </w:tr>
      <w:tr w:rsidR="00311F68" w:rsidRPr="00A73631" w14:paraId="36B159E0" w14:textId="77777777" w:rsidTr="00311F68">
        <w:tc>
          <w:tcPr>
            <w:tcW w:w="0" w:type="auto"/>
          </w:tcPr>
          <w:p w14:paraId="292D8AB1" w14:textId="53209D12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14:paraId="532E6A50" w14:textId="21FE5398" w:rsidR="00311F68" w:rsidRPr="00A73631" w:rsidRDefault="00311F68" w:rsidP="00C23567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9F2275" w:rsidRPr="00A73631" w14:paraId="394840AE" w14:textId="77777777" w:rsidTr="00311F68">
        <w:tc>
          <w:tcPr>
            <w:tcW w:w="0" w:type="auto"/>
          </w:tcPr>
          <w:p w14:paraId="710919D3" w14:textId="2112E042" w:rsidR="009F2275" w:rsidRPr="00A73631" w:rsidRDefault="008F0877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F5E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UI </w:t>
            </w:r>
            <w:r w:rsidR="000F5E0E" w:rsidRPr="000F5E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ign</w:t>
            </w:r>
          </w:p>
        </w:tc>
        <w:tc>
          <w:tcPr>
            <w:tcW w:w="0" w:type="auto"/>
          </w:tcPr>
          <w:p w14:paraId="0530B97A" w14:textId="7BDE6BBB" w:rsidR="009F2275" w:rsidRPr="00A73631" w:rsidRDefault="0070160E" w:rsidP="008F0877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7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7</w:t>
            </w:r>
          </w:p>
        </w:tc>
      </w:tr>
      <w:tr w:rsidR="009F2275" w:rsidRPr="00A73631" w14:paraId="5E0BFA92" w14:textId="77777777" w:rsidTr="00311F68">
        <w:tc>
          <w:tcPr>
            <w:tcW w:w="0" w:type="auto"/>
          </w:tcPr>
          <w:p w14:paraId="23E6385E" w14:textId="15742C78" w:rsidR="009F2275" w:rsidRPr="00A73631" w:rsidRDefault="00813F62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developed system has UIs</w:t>
            </w:r>
          </w:p>
        </w:tc>
        <w:tc>
          <w:tcPr>
            <w:tcW w:w="0" w:type="auto"/>
          </w:tcPr>
          <w:p w14:paraId="520D29DE" w14:textId="24FF52CC" w:rsidR="009F2275" w:rsidRPr="00A73631" w:rsidRDefault="0070160E" w:rsidP="00813F62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3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3</w:t>
            </w:r>
          </w:p>
        </w:tc>
      </w:tr>
      <w:tr w:rsidR="0083415B" w:rsidRPr="00A73631" w14:paraId="7EF2D356" w14:textId="77777777" w:rsidTr="00311F68">
        <w:tc>
          <w:tcPr>
            <w:tcW w:w="0" w:type="auto"/>
          </w:tcPr>
          <w:p w14:paraId="133082EC" w14:textId="63E4265D" w:rsidR="0083415B" w:rsidRPr="00A73631" w:rsidRDefault="00813F62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he layouts are clear</w:t>
            </w:r>
          </w:p>
        </w:tc>
        <w:tc>
          <w:tcPr>
            <w:tcW w:w="0" w:type="auto"/>
          </w:tcPr>
          <w:p w14:paraId="471B5759" w14:textId="143C4314" w:rsidR="0083415B" w:rsidRPr="00A73631" w:rsidRDefault="0070160E" w:rsidP="00813F62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2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</w:p>
        </w:tc>
      </w:tr>
      <w:tr w:rsidR="00813F62" w:rsidRPr="00A73631" w14:paraId="3BB56C8B" w14:textId="77777777" w:rsidTr="00311F68">
        <w:tc>
          <w:tcPr>
            <w:tcW w:w="0" w:type="auto"/>
          </w:tcPr>
          <w:p w14:paraId="5DA03250" w14:textId="2CB3BC36" w:rsidR="00813F62" w:rsidRDefault="00E61184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Has UI</w:t>
            </w:r>
            <w:r w:rsidR="00951CB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for e</w:t>
            </w:r>
            <w:r w:rsidR="00813F62" w:rsidRPr="00813F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xception handling</w:t>
            </w:r>
            <w:r w:rsidR="00813F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e.g., </w:t>
            </w:r>
            <w:r w:rsidR="00813F62" w:rsidRPr="00813F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romp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g</w:t>
            </w:r>
            <w:r w:rsidR="00813F62" w:rsidRPr="00813F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error message</w:t>
            </w:r>
            <w:r w:rsidR="00813F6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 if necessary)</w:t>
            </w:r>
          </w:p>
        </w:tc>
        <w:tc>
          <w:tcPr>
            <w:tcW w:w="0" w:type="auto"/>
          </w:tcPr>
          <w:p w14:paraId="65B71535" w14:textId="21FC709A" w:rsidR="00813F62" w:rsidRPr="00A73631" w:rsidRDefault="0070160E" w:rsidP="00813F62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2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2</w:t>
            </w:r>
          </w:p>
        </w:tc>
      </w:tr>
      <w:tr w:rsidR="00813F62" w:rsidRPr="00A73631" w14:paraId="1952D16E" w14:textId="77777777" w:rsidTr="00311F68">
        <w:tc>
          <w:tcPr>
            <w:tcW w:w="0" w:type="auto"/>
          </w:tcPr>
          <w:p w14:paraId="693F201C" w14:textId="77777777" w:rsidR="00813F62" w:rsidRDefault="00813F62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14:paraId="35BFC770" w14:textId="77777777" w:rsidR="00813F62" w:rsidRPr="00A73631" w:rsidRDefault="00813F62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9F2275" w:rsidRPr="00A73631" w14:paraId="42B0ACEA" w14:textId="77777777" w:rsidTr="00311F68">
        <w:tc>
          <w:tcPr>
            <w:tcW w:w="0" w:type="auto"/>
          </w:tcPr>
          <w:p w14:paraId="0C98937A" w14:textId="2C63C1D5" w:rsidR="009F2275" w:rsidRPr="00A73631" w:rsidRDefault="000F5E0E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0F5E0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on-functional Requirement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0" w:type="auto"/>
          </w:tcPr>
          <w:p w14:paraId="545E5A07" w14:textId="289F849D" w:rsidR="009F2275" w:rsidRPr="00A73631" w:rsidRDefault="0070160E" w:rsidP="000F5E0E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3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3</w:t>
            </w:r>
          </w:p>
        </w:tc>
      </w:tr>
      <w:tr w:rsidR="00311F68" w:rsidRPr="00A73631" w14:paraId="3A5D82C0" w14:textId="77777777" w:rsidTr="00311F68">
        <w:tc>
          <w:tcPr>
            <w:tcW w:w="0" w:type="auto"/>
          </w:tcPr>
          <w:p w14:paraId="4CD1C5E8" w14:textId="2AE4C6EC" w:rsidR="00311F68" w:rsidRPr="00A73631" w:rsidRDefault="00585D82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</w:t>
            </w:r>
            <w:r w:rsidR="00B8140E" w:rsidRPr="00B8140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esponse time </w:t>
            </w:r>
            <w:r w:rsidR="00B8140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s reasonable (&lt;2s)</w:t>
            </w:r>
          </w:p>
        </w:tc>
        <w:tc>
          <w:tcPr>
            <w:tcW w:w="0" w:type="auto"/>
          </w:tcPr>
          <w:p w14:paraId="26A245D3" w14:textId="7E16A391" w:rsidR="00311F68" w:rsidRPr="00A73631" w:rsidRDefault="0070160E" w:rsidP="00813F62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3/</w:t>
            </w:r>
            <w:r w:rsidR="00813F62">
              <w:rPr>
                <w:rFonts w:ascii="Times New Roman" w:eastAsia="SimSun" w:hAnsi="Times New Roman" w:cs="Times New Roman"/>
                <w:sz w:val="24"/>
                <w:szCs w:val="24"/>
              </w:rPr>
              <w:t>3</w:t>
            </w:r>
          </w:p>
        </w:tc>
      </w:tr>
      <w:tr w:rsidR="0083415B" w:rsidRPr="00A73631" w14:paraId="4C1529D1" w14:textId="77777777" w:rsidTr="00311F68">
        <w:tc>
          <w:tcPr>
            <w:tcW w:w="0" w:type="auto"/>
          </w:tcPr>
          <w:p w14:paraId="6C6A996E" w14:textId="77777777" w:rsidR="0083415B" w:rsidRPr="00A73631" w:rsidRDefault="0083415B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14:paraId="508CFEBB" w14:textId="77777777" w:rsidR="0083415B" w:rsidRPr="00A73631" w:rsidRDefault="0083415B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311F68" w:rsidRPr="00A73631" w14:paraId="5239ECB7" w14:textId="77777777" w:rsidTr="00311F68">
        <w:tc>
          <w:tcPr>
            <w:tcW w:w="0" w:type="auto"/>
          </w:tcPr>
          <w:p w14:paraId="796F7F45" w14:textId="77777777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0" w:type="auto"/>
          </w:tcPr>
          <w:p w14:paraId="45726FDB" w14:textId="77777777" w:rsidR="00311F68" w:rsidRPr="00A73631" w:rsidRDefault="00311F68" w:rsidP="00E42BEC">
            <w:pPr>
              <w:rPr>
                <w:rFonts w:ascii="Times New Roman" w:eastAsia="SimSun" w:hAnsi="Times New Roman" w:cs="Times New Roman"/>
                <w:sz w:val="24"/>
                <w:szCs w:val="24"/>
              </w:rPr>
            </w:pPr>
          </w:p>
        </w:tc>
      </w:tr>
      <w:tr w:rsidR="00311F68" w:rsidRPr="00A73631" w14:paraId="2BC6F3BE" w14:textId="77777777" w:rsidTr="00311F68">
        <w:tc>
          <w:tcPr>
            <w:tcW w:w="0" w:type="auto"/>
          </w:tcPr>
          <w:p w14:paraId="133AFF40" w14:textId="77777777" w:rsidR="00311F68" w:rsidRPr="00A73631" w:rsidRDefault="00311F68" w:rsidP="00E42BEC">
            <w:pPr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A73631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otal</w:t>
            </w:r>
          </w:p>
        </w:tc>
        <w:tc>
          <w:tcPr>
            <w:tcW w:w="0" w:type="auto"/>
          </w:tcPr>
          <w:p w14:paraId="595EFAC3" w14:textId="4E984231" w:rsidR="00311F68" w:rsidRPr="00A73631" w:rsidRDefault="0070160E" w:rsidP="00E42BEC">
            <w:pPr>
              <w:jc w:val="right"/>
              <w:rPr>
                <w:rFonts w:ascii="Times New Roman" w:eastAsia="SimSun" w:hAnsi="Times New Roman" w:cs="Times New Roman"/>
                <w:sz w:val="24"/>
                <w:szCs w:val="24"/>
              </w:rPr>
            </w:pPr>
            <w:r>
              <w:rPr>
                <w:rFonts w:ascii="Times New Roman" w:eastAsia="SimSun" w:hAnsi="Times New Roman" w:cs="Times New Roman"/>
                <w:sz w:val="24"/>
                <w:szCs w:val="24"/>
              </w:rPr>
              <w:t>50/</w:t>
            </w:r>
            <w:r w:rsidR="009F2275">
              <w:rPr>
                <w:rFonts w:ascii="Times New Roman" w:eastAsia="SimSun" w:hAnsi="Times New Roman" w:cs="Times New Roman"/>
                <w:sz w:val="24"/>
                <w:szCs w:val="24"/>
              </w:rPr>
              <w:t>5</w:t>
            </w:r>
            <w:r w:rsidR="00311F68" w:rsidRPr="00A73631">
              <w:rPr>
                <w:rFonts w:ascii="Times New Roman" w:eastAsia="SimSun" w:hAnsi="Times New Roman" w:cs="Times New Roman"/>
                <w:sz w:val="24"/>
                <w:szCs w:val="24"/>
              </w:rPr>
              <w:t>0</w:t>
            </w:r>
          </w:p>
        </w:tc>
      </w:tr>
    </w:tbl>
    <w:p w14:paraId="1789B01B" w14:textId="77777777" w:rsidR="006F7DE5" w:rsidRDefault="006F7DE5" w:rsidP="00AA002D"/>
    <w:sectPr w:rsidR="006F7DE5" w:rsidSect="00A35D7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wNDI2NbMwMbI0NzFX0lEKTi0uzszPAykwrwUAnLwW3CwAAAA="/>
  </w:docVars>
  <w:rsids>
    <w:rsidRoot w:val="006F7DE5"/>
    <w:rsid w:val="00053125"/>
    <w:rsid w:val="000B287A"/>
    <w:rsid w:val="000B5286"/>
    <w:rsid w:val="000F5E0E"/>
    <w:rsid w:val="00134B67"/>
    <w:rsid w:val="00135C7C"/>
    <w:rsid w:val="001870BE"/>
    <w:rsid w:val="001D21FA"/>
    <w:rsid w:val="001E16F2"/>
    <w:rsid w:val="001E3074"/>
    <w:rsid w:val="001E5D4A"/>
    <w:rsid w:val="0022113A"/>
    <w:rsid w:val="002924E7"/>
    <w:rsid w:val="002A74BF"/>
    <w:rsid w:val="002C589D"/>
    <w:rsid w:val="00305CCB"/>
    <w:rsid w:val="00311F68"/>
    <w:rsid w:val="00391EE4"/>
    <w:rsid w:val="003A17DF"/>
    <w:rsid w:val="004153E2"/>
    <w:rsid w:val="00444A47"/>
    <w:rsid w:val="004B1415"/>
    <w:rsid w:val="004E7E52"/>
    <w:rsid w:val="00532D0D"/>
    <w:rsid w:val="00585D82"/>
    <w:rsid w:val="00594461"/>
    <w:rsid w:val="00597B60"/>
    <w:rsid w:val="006E6437"/>
    <w:rsid w:val="006F7DE5"/>
    <w:rsid w:val="0070160E"/>
    <w:rsid w:val="007C565E"/>
    <w:rsid w:val="00813F62"/>
    <w:rsid w:val="00824F94"/>
    <w:rsid w:val="0083415B"/>
    <w:rsid w:val="008676BD"/>
    <w:rsid w:val="008755D1"/>
    <w:rsid w:val="008B7B62"/>
    <w:rsid w:val="008C726B"/>
    <w:rsid w:val="008F0877"/>
    <w:rsid w:val="00951CB3"/>
    <w:rsid w:val="009F2275"/>
    <w:rsid w:val="009F5D27"/>
    <w:rsid w:val="00A34455"/>
    <w:rsid w:val="00A35D7E"/>
    <w:rsid w:val="00A845C6"/>
    <w:rsid w:val="00AA002D"/>
    <w:rsid w:val="00AD4121"/>
    <w:rsid w:val="00AF435C"/>
    <w:rsid w:val="00B247DF"/>
    <w:rsid w:val="00B27A79"/>
    <w:rsid w:val="00B3784B"/>
    <w:rsid w:val="00B8140E"/>
    <w:rsid w:val="00B87F82"/>
    <w:rsid w:val="00C23567"/>
    <w:rsid w:val="00C32A4C"/>
    <w:rsid w:val="00C607F7"/>
    <w:rsid w:val="00CF7A40"/>
    <w:rsid w:val="00D27AF3"/>
    <w:rsid w:val="00D8569D"/>
    <w:rsid w:val="00DC549C"/>
    <w:rsid w:val="00DD0526"/>
    <w:rsid w:val="00DE6B58"/>
    <w:rsid w:val="00E61184"/>
    <w:rsid w:val="00E61F44"/>
    <w:rsid w:val="00E850DE"/>
    <w:rsid w:val="00EC1F9C"/>
    <w:rsid w:val="00ED0302"/>
    <w:rsid w:val="00F14B7D"/>
    <w:rsid w:val="00F16FE7"/>
    <w:rsid w:val="00F20A9F"/>
    <w:rsid w:val="00F41F24"/>
    <w:rsid w:val="00F905E0"/>
    <w:rsid w:val="00FD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C3E6E"/>
  <w15:docId w15:val="{4B83F968-CAD6-48CB-B65C-387A26062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35D7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AD41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6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91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</dc:creator>
  <cp:lastModifiedBy>Toan Truong</cp:lastModifiedBy>
  <cp:revision>2</cp:revision>
  <dcterms:created xsi:type="dcterms:W3CDTF">2020-12-07T22:57:00Z</dcterms:created>
  <dcterms:modified xsi:type="dcterms:W3CDTF">2020-12-07T22:57:00Z</dcterms:modified>
</cp:coreProperties>
</file>